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7A0FD6" w14:textId="7640E654" w:rsidR="009C77EA" w:rsidRPr="00AF02D6" w:rsidRDefault="00BA2E9F" w:rsidP="00AF02D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F02D6">
        <w:rPr>
          <w:rFonts w:ascii="Helvetica" w:hAnsi="Helvetica" w:cs="Arial"/>
          <w:sz w:val="20"/>
          <w:szCs w:val="24"/>
          <w:lang w:val="lt-LT"/>
        </w:rPr>
        <w:t>1.</w:t>
      </w:r>
      <w:r w:rsidR="009C77EA" w:rsidRPr="00AF02D6">
        <w:rPr>
          <w:rFonts w:ascii="Helvetica" w:hAnsi="Helvetica" w:cs="Arial"/>
          <w:sz w:val="20"/>
          <w:szCs w:val="24"/>
          <w:lang w:val="lt-LT"/>
        </w:rPr>
        <w:t xml:space="preserve"> Kristalinė forma junginio, kurio formulė</w:t>
      </w:r>
      <w:r w:rsidRPr="00AF02D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41D24" w:rsidRPr="00AF02D6">
        <w:rPr>
          <w:rFonts w:ascii="Helvetica" w:hAnsi="Helvetica" w:cs="Arial"/>
          <w:sz w:val="20"/>
          <w:szCs w:val="24"/>
          <w:lang w:val="lt-LT"/>
        </w:rPr>
        <w:t xml:space="preserve">(I) </w:t>
      </w:r>
    </w:p>
    <w:p w14:paraId="7BA7AB83" w14:textId="16D2FDFC" w:rsidR="009C77EA" w:rsidRPr="00AF02D6" w:rsidRDefault="00827EEC" w:rsidP="00AF02D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F02D6">
        <w:rPr>
          <w:rFonts w:ascii="Helvetica" w:hAnsi="Helvetica" w:cs="Arial"/>
          <w:sz w:val="20"/>
          <w:szCs w:val="24"/>
          <w:lang w:val="lt-LT"/>
        </w:rPr>
        <w:pict w14:anchorId="6EC7AE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8.35pt;height:128.35pt">
            <v:imagedata r:id="rId6" o:title=""/>
          </v:shape>
        </w:pict>
      </w:r>
    </w:p>
    <w:p w14:paraId="57FDCAC5" w14:textId="77777777" w:rsidR="009C77EA" w:rsidRPr="00AF02D6" w:rsidRDefault="00441D24" w:rsidP="00AF02D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2D6">
        <w:rPr>
          <w:rFonts w:ascii="Helvetica" w:hAnsi="Helvetica" w:cs="Arial"/>
          <w:sz w:val="20"/>
          <w:szCs w:val="24"/>
          <w:lang w:val="lt-LT"/>
        </w:rPr>
        <w:t xml:space="preserve">kuri yra </w:t>
      </w:r>
      <w:proofErr w:type="spellStart"/>
      <w:r w:rsidRPr="00AF02D6">
        <w:rPr>
          <w:rFonts w:ascii="Helvetica" w:hAnsi="Helvetica" w:cs="Arial"/>
          <w:sz w:val="20"/>
          <w:szCs w:val="24"/>
          <w:lang w:val="lt-LT"/>
        </w:rPr>
        <w:t>polimorfinė</w:t>
      </w:r>
      <w:proofErr w:type="spellEnd"/>
      <w:r w:rsidRPr="00AF02D6">
        <w:rPr>
          <w:rFonts w:ascii="Helvetica" w:hAnsi="Helvetica" w:cs="Arial"/>
          <w:sz w:val="20"/>
          <w:szCs w:val="24"/>
          <w:lang w:val="lt-LT"/>
        </w:rPr>
        <w:t xml:space="preserve"> forma</w:t>
      </w:r>
      <w:r w:rsidR="009C77EA" w:rsidRPr="00AF02D6">
        <w:rPr>
          <w:rFonts w:ascii="Helvetica" w:hAnsi="Helvetica" w:cs="Arial"/>
          <w:sz w:val="20"/>
          <w:szCs w:val="24"/>
          <w:lang w:val="lt-LT"/>
        </w:rPr>
        <w:t xml:space="preserve"> B</w:t>
      </w:r>
      <w:r w:rsidRPr="00AF02D6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9C77EA" w:rsidRPr="00AF02D6">
        <w:rPr>
          <w:rFonts w:ascii="Helvetica" w:hAnsi="Helvetica" w:cs="Arial"/>
          <w:sz w:val="20"/>
          <w:szCs w:val="24"/>
          <w:lang w:val="lt-LT"/>
        </w:rPr>
        <w:t>c h a r a k t e r i z u o j a m a</w:t>
      </w:r>
      <w:r w:rsidRPr="00AF02D6">
        <w:rPr>
          <w:rFonts w:ascii="Helvetica" w:hAnsi="Helvetica" w:cs="Arial"/>
          <w:sz w:val="20"/>
          <w:szCs w:val="24"/>
          <w:lang w:val="lt-LT"/>
        </w:rPr>
        <w:t xml:space="preserve"> rentgeno</w:t>
      </w:r>
      <w:r w:rsidR="009C77EA" w:rsidRPr="00AF02D6">
        <w:rPr>
          <w:rFonts w:ascii="Helvetica" w:hAnsi="Helvetica" w:cs="Arial"/>
          <w:sz w:val="20"/>
          <w:szCs w:val="24"/>
          <w:lang w:val="lt-LT"/>
        </w:rPr>
        <w:t xml:space="preserve"> spindulių</w:t>
      </w:r>
      <w:r w:rsidRPr="00AF02D6">
        <w:rPr>
          <w:rFonts w:ascii="Helvetica" w:hAnsi="Helvetica" w:cs="Arial"/>
          <w:sz w:val="20"/>
          <w:szCs w:val="24"/>
          <w:lang w:val="lt-LT"/>
        </w:rPr>
        <w:t xml:space="preserve"> miltelių difrakcijos diagrama 25 °C temperatūroje ir vario K alfa 1 spinduliuotės šaltiniu, turinčiu bent šiuos atspindžius, vadinamus 2</w:t>
      </w:r>
      <w:r w:rsidR="009C77EA" w:rsidRPr="00AF02D6">
        <w:rPr>
          <w:rFonts w:ascii="Helvetica" w:hAnsi="Helvetica" w:cs="Arial"/>
          <w:sz w:val="20"/>
          <w:szCs w:val="24"/>
          <w:lang w:val="lt-LT"/>
        </w:rPr>
        <w:t>t</w:t>
      </w:r>
      <w:r w:rsidRPr="00AF02D6">
        <w:rPr>
          <w:rFonts w:ascii="Helvetica" w:hAnsi="Helvetica" w:cs="Arial"/>
          <w:sz w:val="20"/>
          <w:szCs w:val="24"/>
          <w:lang w:val="lt-LT"/>
        </w:rPr>
        <w:t>eta vert</w:t>
      </w:r>
      <w:r w:rsidR="009C77EA" w:rsidRPr="00AF02D6">
        <w:rPr>
          <w:rFonts w:ascii="Helvetica" w:hAnsi="Helvetica" w:cs="Arial"/>
          <w:sz w:val="20"/>
          <w:szCs w:val="24"/>
          <w:lang w:val="lt-LT"/>
        </w:rPr>
        <w:t>e</w:t>
      </w:r>
      <w:r w:rsidRPr="00AF02D6">
        <w:rPr>
          <w:rFonts w:ascii="Helvetica" w:hAnsi="Helvetica" w:cs="Arial"/>
          <w:sz w:val="20"/>
          <w:szCs w:val="24"/>
          <w:lang w:val="lt-LT"/>
        </w:rPr>
        <w:t xml:space="preserve"> ± 0,2°: </w:t>
      </w:r>
    </w:p>
    <w:p w14:paraId="2874EF60" w14:textId="64CE436E" w:rsidR="00441D24" w:rsidRPr="00AF02D6" w:rsidRDefault="00441D24" w:rsidP="00AF02D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2D6">
        <w:rPr>
          <w:rFonts w:ascii="Helvetica" w:hAnsi="Helvetica" w:cs="Arial"/>
          <w:sz w:val="20"/>
          <w:szCs w:val="24"/>
          <w:lang w:val="lt-LT"/>
        </w:rPr>
        <w:t>4,4</w:t>
      </w:r>
    </w:p>
    <w:p w14:paraId="29100A8C" w14:textId="77777777" w:rsidR="00441D24" w:rsidRPr="00AF02D6" w:rsidRDefault="00441D24" w:rsidP="00AF02D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2D6">
        <w:rPr>
          <w:rFonts w:ascii="Helvetica" w:hAnsi="Helvetica" w:cs="Arial"/>
          <w:sz w:val="20"/>
          <w:szCs w:val="24"/>
          <w:lang w:val="lt-LT"/>
        </w:rPr>
        <w:t>8,9</w:t>
      </w:r>
    </w:p>
    <w:p w14:paraId="67715A13" w14:textId="77777777" w:rsidR="00441D24" w:rsidRPr="00AF02D6" w:rsidRDefault="00441D24" w:rsidP="00AF02D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2D6">
        <w:rPr>
          <w:rFonts w:ascii="Helvetica" w:hAnsi="Helvetica" w:cs="Arial"/>
          <w:sz w:val="20"/>
          <w:szCs w:val="24"/>
          <w:lang w:val="lt-LT"/>
        </w:rPr>
        <w:t>9,7</w:t>
      </w:r>
    </w:p>
    <w:p w14:paraId="0299741B" w14:textId="77777777" w:rsidR="00441D24" w:rsidRPr="00AF02D6" w:rsidRDefault="00441D24" w:rsidP="00AF02D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2D6">
        <w:rPr>
          <w:rFonts w:ascii="Helvetica" w:hAnsi="Helvetica" w:cs="Arial"/>
          <w:sz w:val="20"/>
          <w:szCs w:val="24"/>
          <w:lang w:val="lt-LT"/>
        </w:rPr>
        <w:t>10,1</w:t>
      </w:r>
    </w:p>
    <w:p w14:paraId="5407E42F" w14:textId="77777777" w:rsidR="00441D24" w:rsidRPr="00AF02D6" w:rsidRDefault="00441D24" w:rsidP="00AF02D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2D6">
        <w:rPr>
          <w:rFonts w:ascii="Helvetica" w:hAnsi="Helvetica" w:cs="Arial"/>
          <w:sz w:val="20"/>
          <w:szCs w:val="24"/>
          <w:lang w:val="lt-LT"/>
        </w:rPr>
        <w:t>12,4</w:t>
      </w:r>
    </w:p>
    <w:p w14:paraId="4DC9B7A4" w14:textId="77777777" w:rsidR="00441D24" w:rsidRPr="00AF02D6" w:rsidRDefault="00441D24" w:rsidP="00AF02D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2D6">
        <w:rPr>
          <w:rFonts w:ascii="Helvetica" w:hAnsi="Helvetica" w:cs="Arial"/>
          <w:sz w:val="20"/>
          <w:szCs w:val="24"/>
          <w:lang w:val="lt-LT"/>
        </w:rPr>
        <w:t>12,9</w:t>
      </w:r>
    </w:p>
    <w:p w14:paraId="4E96F3E1" w14:textId="77777777" w:rsidR="00441D24" w:rsidRPr="00AF02D6" w:rsidRDefault="00441D24" w:rsidP="00AF02D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2D6">
        <w:rPr>
          <w:rFonts w:ascii="Helvetica" w:hAnsi="Helvetica" w:cs="Arial"/>
          <w:sz w:val="20"/>
          <w:szCs w:val="24"/>
          <w:lang w:val="lt-LT"/>
        </w:rPr>
        <w:t>13,3</w:t>
      </w:r>
    </w:p>
    <w:p w14:paraId="1016EEC2" w14:textId="77777777" w:rsidR="00441D24" w:rsidRPr="00AF02D6" w:rsidRDefault="00441D24" w:rsidP="00AF02D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2D6">
        <w:rPr>
          <w:rFonts w:ascii="Helvetica" w:hAnsi="Helvetica" w:cs="Arial"/>
          <w:sz w:val="20"/>
          <w:szCs w:val="24"/>
          <w:lang w:val="lt-LT"/>
        </w:rPr>
        <w:t>14.1</w:t>
      </w:r>
    </w:p>
    <w:p w14:paraId="4D723AB9" w14:textId="77777777" w:rsidR="009C77EA" w:rsidRPr="00AF02D6" w:rsidRDefault="009C77EA" w:rsidP="00AF02D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2D6">
        <w:rPr>
          <w:rFonts w:ascii="Helvetica" w:hAnsi="Helvetica" w:cs="Arial"/>
          <w:sz w:val="20"/>
          <w:szCs w:val="24"/>
          <w:lang w:val="lt-LT"/>
        </w:rPr>
        <w:t>14,7</w:t>
      </w:r>
    </w:p>
    <w:p w14:paraId="3243B648" w14:textId="77777777" w:rsidR="009C77EA" w:rsidRPr="00AF02D6" w:rsidRDefault="009C77EA" w:rsidP="00AF02D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2D6">
        <w:rPr>
          <w:rFonts w:ascii="Helvetica" w:hAnsi="Helvetica" w:cs="Arial"/>
          <w:sz w:val="20"/>
          <w:szCs w:val="24"/>
          <w:lang w:val="lt-LT"/>
        </w:rPr>
        <w:t>15,4</w:t>
      </w:r>
    </w:p>
    <w:p w14:paraId="6AB4B149" w14:textId="77777777" w:rsidR="009C77EA" w:rsidRPr="00AF02D6" w:rsidRDefault="009C77EA" w:rsidP="00AF02D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2D6">
        <w:rPr>
          <w:rFonts w:ascii="Helvetica" w:hAnsi="Helvetica" w:cs="Arial"/>
          <w:sz w:val="20"/>
          <w:szCs w:val="24"/>
          <w:lang w:val="lt-LT"/>
        </w:rPr>
        <w:t>16,1</w:t>
      </w:r>
    </w:p>
    <w:p w14:paraId="31022226" w14:textId="77777777" w:rsidR="009C77EA" w:rsidRPr="00AF02D6" w:rsidRDefault="009C77EA" w:rsidP="00AF02D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2D6">
        <w:rPr>
          <w:rFonts w:ascii="Helvetica" w:hAnsi="Helvetica" w:cs="Arial"/>
          <w:sz w:val="20"/>
          <w:szCs w:val="24"/>
          <w:lang w:val="lt-LT"/>
        </w:rPr>
        <w:t>16,4</w:t>
      </w:r>
    </w:p>
    <w:p w14:paraId="39E4E379" w14:textId="77777777" w:rsidR="009C77EA" w:rsidRPr="00AF02D6" w:rsidRDefault="009C77EA" w:rsidP="00AF02D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2D6">
        <w:rPr>
          <w:rFonts w:ascii="Helvetica" w:hAnsi="Helvetica" w:cs="Arial"/>
          <w:sz w:val="20"/>
          <w:szCs w:val="24"/>
          <w:lang w:val="lt-LT"/>
        </w:rPr>
        <w:t>16.7, 17,3</w:t>
      </w:r>
    </w:p>
    <w:p w14:paraId="1CF7605E" w14:textId="77777777" w:rsidR="009C77EA" w:rsidRPr="00AF02D6" w:rsidRDefault="009C77EA" w:rsidP="00AF02D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2D6">
        <w:rPr>
          <w:rFonts w:ascii="Helvetica" w:hAnsi="Helvetica" w:cs="Arial"/>
          <w:sz w:val="20"/>
          <w:szCs w:val="24"/>
          <w:lang w:val="lt-LT"/>
        </w:rPr>
        <w:t>17,9</w:t>
      </w:r>
    </w:p>
    <w:p w14:paraId="5938AD98" w14:textId="77777777" w:rsidR="009C77EA" w:rsidRPr="00AF02D6" w:rsidRDefault="009C77EA" w:rsidP="00AF02D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2D6">
        <w:rPr>
          <w:rFonts w:ascii="Helvetica" w:hAnsi="Helvetica" w:cs="Arial"/>
          <w:sz w:val="20"/>
          <w:szCs w:val="24"/>
          <w:lang w:val="lt-LT"/>
        </w:rPr>
        <w:t>18,3</w:t>
      </w:r>
    </w:p>
    <w:p w14:paraId="6E6889F1" w14:textId="77777777" w:rsidR="009C77EA" w:rsidRPr="00AF02D6" w:rsidRDefault="009C77EA" w:rsidP="00AF02D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2D6">
        <w:rPr>
          <w:rFonts w:ascii="Helvetica" w:hAnsi="Helvetica" w:cs="Arial"/>
          <w:sz w:val="20"/>
          <w:szCs w:val="24"/>
          <w:lang w:val="lt-LT"/>
        </w:rPr>
        <w:t>18,4</w:t>
      </w:r>
    </w:p>
    <w:p w14:paraId="3B80C7B4" w14:textId="77777777" w:rsidR="009C77EA" w:rsidRPr="00AF02D6" w:rsidRDefault="009C77EA" w:rsidP="00AF02D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2D6">
        <w:rPr>
          <w:rFonts w:ascii="Helvetica" w:hAnsi="Helvetica" w:cs="Arial"/>
          <w:sz w:val="20"/>
          <w:szCs w:val="24"/>
          <w:lang w:val="lt-LT"/>
        </w:rPr>
        <w:t>18,5</w:t>
      </w:r>
    </w:p>
    <w:p w14:paraId="567A269F" w14:textId="77777777" w:rsidR="009C77EA" w:rsidRPr="00AF02D6" w:rsidRDefault="009C77EA" w:rsidP="00AF02D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2D6">
        <w:rPr>
          <w:rFonts w:ascii="Helvetica" w:hAnsi="Helvetica" w:cs="Arial"/>
          <w:sz w:val="20"/>
          <w:szCs w:val="24"/>
          <w:lang w:val="lt-LT"/>
        </w:rPr>
        <w:t>19,2</w:t>
      </w:r>
    </w:p>
    <w:p w14:paraId="2728809F" w14:textId="77777777" w:rsidR="009C77EA" w:rsidRPr="00AF02D6" w:rsidRDefault="009C77EA" w:rsidP="00AF02D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2D6">
        <w:rPr>
          <w:rFonts w:ascii="Helvetica" w:hAnsi="Helvetica" w:cs="Arial"/>
          <w:sz w:val="20"/>
          <w:szCs w:val="24"/>
          <w:lang w:val="lt-LT"/>
        </w:rPr>
        <w:t>19,4</w:t>
      </w:r>
    </w:p>
    <w:p w14:paraId="57DB2BF4" w14:textId="77777777" w:rsidR="009C77EA" w:rsidRPr="00AF02D6" w:rsidRDefault="009C77EA" w:rsidP="00AF02D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2D6">
        <w:rPr>
          <w:rFonts w:ascii="Helvetica" w:hAnsi="Helvetica" w:cs="Arial"/>
          <w:sz w:val="20"/>
          <w:szCs w:val="24"/>
          <w:lang w:val="lt-LT"/>
        </w:rPr>
        <w:t>19,7</w:t>
      </w:r>
    </w:p>
    <w:p w14:paraId="0E320177" w14:textId="77777777" w:rsidR="009C77EA" w:rsidRPr="00AF02D6" w:rsidRDefault="009C77EA" w:rsidP="00AF02D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2D6">
        <w:rPr>
          <w:rFonts w:ascii="Helvetica" w:hAnsi="Helvetica" w:cs="Arial"/>
          <w:sz w:val="20"/>
          <w:szCs w:val="24"/>
          <w:lang w:val="lt-LT"/>
        </w:rPr>
        <w:t>20,2</w:t>
      </w:r>
    </w:p>
    <w:p w14:paraId="2F6EF332" w14:textId="77777777" w:rsidR="009C77EA" w:rsidRPr="00AF02D6" w:rsidRDefault="009C77EA" w:rsidP="00AF02D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2D6">
        <w:rPr>
          <w:rFonts w:ascii="Helvetica" w:hAnsi="Helvetica" w:cs="Arial"/>
          <w:sz w:val="20"/>
          <w:szCs w:val="24"/>
          <w:lang w:val="lt-LT"/>
        </w:rPr>
        <w:t>20,6</w:t>
      </w:r>
    </w:p>
    <w:p w14:paraId="4E748B26" w14:textId="77777777" w:rsidR="009C77EA" w:rsidRPr="00AF02D6" w:rsidRDefault="009C77EA" w:rsidP="00AF02D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2D6">
        <w:rPr>
          <w:rFonts w:ascii="Helvetica" w:hAnsi="Helvetica" w:cs="Arial"/>
          <w:sz w:val="20"/>
          <w:szCs w:val="24"/>
          <w:lang w:val="lt-LT"/>
        </w:rPr>
        <w:t>21,2</w:t>
      </w:r>
    </w:p>
    <w:p w14:paraId="680AFD4E" w14:textId="77777777" w:rsidR="009C77EA" w:rsidRPr="00AF02D6" w:rsidRDefault="009C77EA" w:rsidP="00AF02D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2D6">
        <w:rPr>
          <w:rFonts w:ascii="Helvetica" w:hAnsi="Helvetica" w:cs="Arial"/>
          <w:sz w:val="20"/>
          <w:szCs w:val="24"/>
          <w:lang w:val="lt-LT"/>
        </w:rPr>
        <w:t>21,4</w:t>
      </w:r>
    </w:p>
    <w:p w14:paraId="08A484A3" w14:textId="77777777" w:rsidR="009C77EA" w:rsidRPr="00AF02D6" w:rsidRDefault="009C77EA" w:rsidP="00AF02D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2D6">
        <w:rPr>
          <w:rFonts w:ascii="Helvetica" w:hAnsi="Helvetica" w:cs="Arial"/>
          <w:sz w:val="20"/>
          <w:szCs w:val="24"/>
          <w:lang w:val="lt-LT"/>
        </w:rPr>
        <w:t>21,9</w:t>
      </w:r>
    </w:p>
    <w:p w14:paraId="2A8118E3" w14:textId="77777777" w:rsidR="009C77EA" w:rsidRPr="00AF02D6" w:rsidRDefault="009C77EA" w:rsidP="00AF02D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2D6">
        <w:rPr>
          <w:rFonts w:ascii="Helvetica" w:hAnsi="Helvetica" w:cs="Arial"/>
          <w:sz w:val="20"/>
          <w:szCs w:val="24"/>
          <w:lang w:val="lt-LT"/>
        </w:rPr>
        <w:t>22,3</w:t>
      </w:r>
    </w:p>
    <w:p w14:paraId="35A494BB" w14:textId="77777777" w:rsidR="009C77EA" w:rsidRPr="00AF02D6" w:rsidRDefault="009C77EA" w:rsidP="00AF02D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2D6">
        <w:rPr>
          <w:rFonts w:ascii="Helvetica" w:hAnsi="Helvetica" w:cs="Arial"/>
          <w:sz w:val="20"/>
          <w:szCs w:val="24"/>
          <w:lang w:val="lt-LT"/>
        </w:rPr>
        <w:t>22,6</w:t>
      </w:r>
    </w:p>
    <w:p w14:paraId="05EAA2BA" w14:textId="77777777" w:rsidR="009C77EA" w:rsidRPr="00AF02D6" w:rsidRDefault="009C77EA" w:rsidP="00AF02D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2D6">
        <w:rPr>
          <w:rFonts w:ascii="Helvetica" w:hAnsi="Helvetica" w:cs="Arial"/>
          <w:sz w:val="20"/>
          <w:szCs w:val="24"/>
          <w:lang w:val="lt-LT"/>
        </w:rPr>
        <w:t>22,8</w:t>
      </w:r>
    </w:p>
    <w:p w14:paraId="1571766A" w14:textId="77777777" w:rsidR="009C77EA" w:rsidRPr="00AF02D6" w:rsidRDefault="009C77EA" w:rsidP="00AF02D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2D6">
        <w:rPr>
          <w:rFonts w:ascii="Helvetica" w:hAnsi="Helvetica" w:cs="Arial"/>
          <w:sz w:val="20"/>
          <w:szCs w:val="24"/>
          <w:lang w:val="lt-LT"/>
        </w:rPr>
        <w:t>23,6</w:t>
      </w:r>
    </w:p>
    <w:p w14:paraId="3CD886DE" w14:textId="77777777" w:rsidR="009C77EA" w:rsidRPr="00AF02D6" w:rsidRDefault="009C77EA" w:rsidP="00AF02D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2D6">
        <w:rPr>
          <w:rFonts w:ascii="Helvetica" w:hAnsi="Helvetica" w:cs="Arial"/>
          <w:sz w:val="20"/>
          <w:szCs w:val="24"/>
          <w:lang w:val="lt-LT"/>
        </w:rPr>
        <w:t>24,5</w:t>
      </w:r>
    </w:p>
    <w:p w14:paraId="59BABBA1" w14:textId="77777777" w:rsidR="009C77EA" w:rsidRPr="00AF02D6" w:rsidRDefault="009C77EA" w:rsidP="00AF02D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2D6">
        <w:rPr>
          <w:rFonts w:ascii="Helvetica" w:hAnsi="Helvetica" w:cs="Arial"/>
          <w:sz w:val="20"/>
          <w:szCs w:val="24"/>
          <w:lang w:val="lt-LT"/>
        </w:rPr>
        <w:t>24,9</w:t>
      </w:r>
    </w:p>
    <w:p w14:paraId="6BBCE62E" w14:textId="77777777" w:rsidR="009C77EA" w:rsidRPr="00AF02D6" w:rsidRDefault="009C77EA" w:rsidP="00AF02D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2D6">
        <w:rPr>
          <w:rFonts w:ascii="Helvetica" w:hAnsi="Helvetica" w:cs="Arial"/>
          <w:sz w:val="20"/>
          <w:szCs w:val="24"/>
          <w:lang w:val="lt-LT"/>
        </w:rPr>
        <w:t>25,2</w:t>
      </w:r>
    </w:p>
    <w:p w14:paraId="48D7529E" w14:textId="77777777" w:rsidR="009C77EA" w:rsidRPr="00AF02D6" w:rsidRDefault="009C77EA" w:rsidP="00AF02D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2D6">
        <w:rPr>
          <w:rFonts w:ascii="Helvetica" w:hAnsi="Helvetica" w:cs="Arial"/>
          <w:sz w:val="20"/>
          <w:szCs w:val="24"/>
          <w:lang w:val="lt-LT"/>
        </w:rPr>
        <w:lastRenderedPageBreak/>
        <w:t>25,5</w:t>
      </w:r>
    </w:p>
    <w:p w14:paraId="0789646C" w14:textId="77777777" w:rsidR="009C77EA" w:rsidRPr="00AF02D6" w:rsidRDefault="009C77EA" w:rsidP="00AF02D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2D6">
        <w:rPr>
          <w:rFonts w:ascii="Helvetica" w:hAnsi="Helvetica" w:cs="Arial"/>
          <w:sz w:val="20"/>
          <w:szCs w:val="24"/>
          <w:lang w:val="lt-LT"/>
        </w:rPr>
        <w:t>25,8</w:t>
      </w:r>
    </w:p>
    <w:p w14:paraId="3CDE41BA" w14:textId="77777777" w:rsidR="009C77EA" w:rsidRPr="00AF02D6" w:rsidRDefault="009C77EA" w:rsidP="00AF02D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2D6">
        <w:rPr>
          <w:rFonts w:ascii="Helvetica" w:hAnsi="Helvetica" w:cs="Arial"/>
          <w:sz w:val="20"/>
          <w:szCs w:val="24"/>
          <w:lang w:val="lt-LT"/>
        </w:rPr>
        <w:t>27,2</w:t>
      </w:r>
    </w:p>
    <w:p w14:paraId="358C42C7" w14:textId="77777777" w:rsidR="009C77EA" w:rsidRPr="00AF02D6" w:rsidRDefault="009C77EA" w:rsidP="00AF02D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2D6">
        <w:rPr>
          <w:rFonts w:ascii="Helvetica" w:hAnsi="Helvetica" w:cs="Arial"/>
          <w:sz w:val="20"/>
          <w:szCs w:val="24"/>
          <w:lang w:val="lt-LT"/>
        </w:rPr>
        <w:t>27,5</w:t>
      </w:r>
    </w:p>
    <w:p w14:paraId="60EAADB3" w14:textId="77777777" w:rsidR="009C77EA" w:rsidRPr="00AF02D6" w:rsidRDefault="009C77EA" w:rsidP="00AF02D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2D6">
        <w:rPr>
          <w:rFonts w:ascii="Helvetica" w:hAnsi="Helvetica" w:cs="Arial"/>
          <w:sz w:val="20"/>
          <w:szCs w:val="24"/>
          <w:lang w:val="lt-LT"/>
        </w:rPr>
        <w:t>28,8</w:t>
      </w:r>
    </w:p>
    <w:p w14:paraId="26168AF7" w14:textId="77777777" w:rsidR="009C77EA" w:rsidRPr="00AF02D6" w:rsidRDefault="009C77EA" w:rsidP="00AF02D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2D6">
        <w:rPr>
          <w:rFonts w:ascii="Helvetica" w:hAnsi="Helvetica" w:cs="Arial"/>
          <w:sz w:val="20"/>
          <w:szCs w:val="24"/>
          <w:lang w:val="lt-LT"/>
        </w:rPr>
        <w:t>29,6</w:t>
      </w:r>
    </w:p>
    <w:p w14:paraId="49DDDE87" w14:textId="77777777" w:rsidR="009C77EA" w:rsidRPr="00AF02D6" w:rsidRDefault="009C77EA" w:rsidP="00AF02D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2D6">
        <w:rPr>
          <w:rFonts w:ascii="Helvetica" w:hAnsi="Helvetica" w:cs="Arial"/>
          <w:sz w:val="20"/>
          <w:szCs w:val="24"/>
          <w:lang w:val="lt-LT"/>
        </w:rPr>
        <w:t>30,2</w:t>
      </w:r>
    </w:p>
    <w:p w14:paraId="5FAEAEBE" w14:textId="77777777" w:rsidR="009C77EA" w:rsidRPr="00AF02D6" w:rsidRDefault="009C77EA" w:rsidP="00AF02D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2D6">
        <w:rPr>
          <w:rFonts w:ascii="Helvetica" w:hAnsi="Helvetica" w:cs="Arial"/>
          <w:sz w:val="20"/>
          <w:szCs w:val="24"/>
          <w:lang w:val="lt-LT"/>
        </w:rPr>
        <w:t>31,2</w:t>
      </w:r>
    </w:p>
    <w:p w14:paraId="4B7296B9" w14:textId="77777777" w:rsidR="009C77EA" w:rsidRPr="00AF02D6" w:rsidRDefault="009C77EA" w:rsidP="00AF02D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2D6">
        <w:rPr>
          <w:rFonts w:ascii="Helvetica" w:hAnsi="Helvetica" w:cs="Arial"/>
          <w:sz w:val="20"/>
          <w:szCs w:val="24"/>
          <w:lang w:val="lt-LT"/>
        </w:rPr>
        <w:t>31,5</w:t>
      </w:r>
    </w:p>
    <w:p w14:paraId="060D2009" w14:textId="77777777" w:rsidR="009C77EA" w:rsidRPr="00AF02D6" w:rsidRDefault="009C77EA" w:rsidP="00AF02D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2D6">
        <w:rPr>
          <w:rFonts w:ascii="Helvetica" w:hAnsi="Helvetica" w:cs="Arial"/>
          <w:sz w:val="20"/>
          <w:szCs w:val="24"/>
          <w:lang w:val="lt-LT"/>
        </w:rPr>
        <w:t>32,5</w:t>
      </w:r>
    </w:p>
    <w:p w14:paraId="4092B12B" w14:textId="77777777" w:rsidR="009C77EA" w:rsidRPr="00AF02D6" w:rsidRDefault="009C77EA" w:rsidP="00AF02D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2D6">
        <w:rPr>
          <w:rFonts w:ascii="Helvetica" w:hAnsi="Helvetica" w:cs="Arial"/>
          <w:sz w:val="20"/>
          <w:szCs w:val="24"/>
          <w:lang w:val="lt-LT"/>
        </w:rPr>
        <w:t>33,5</w:t>
      </w:r>
    </w:p>
    <w:p w14:paraId="56A3856D" w14:textId="77777777" w:rsidR="009C77EA" w:rsidRPr="00AF02D6" w:rsidRDefault="009C77EA" w:rsidP="00AF02D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2D6">
        <w:rPr>
          <w:rFonts w:ascii="Helvetica" w:hAnsi="Helvetica" w:cs="Arial"/>
          <w:sz w:val="20"/>
          <w:szCs w:val="24"/>
          <w:lang w:val="lt-LT"/>
        </w:rPr>
        <w:t>33,9</w:t>
      </w:r>
    </w:p>
    <w:p w14:paraId="5A429963" w14:textId="77777777" w:rsidR="009C77EA" w:rsidRPr="00AF02D6" w:rsidRDefault="009C77EA" w:rsidP="00AF02D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2D6">
        <w:rPr>
          <w:rFonts w:ascii="Helvetica" w:hAnsi="Helvetica" w:cs="Arial"/>
          <w:sz w:val="20"/>
          <w:szCs w:val="24"/>
          <w:lang w:val="lt-LT"/>
        </w:rPr>
        <w:t>35,1</w:t>
      </w:r>
    </w:p>
    <w:p w14:paraId="48034F4B" w14:textId="77777777" w:rsidR="009C77EA" w:rsidRPr="00AF02D6" w:rsidRDefault="009C77EA" w:rsidP="00AF02D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2D6">
        <w:rPr>
          <w:rFonts w:ascii="Helvetica" w:hAnsi="Helvetica" w:cs="Arial"/>
          <w:sz w:val="20"/>
          <w:szCs w:val="24"/>
          <w:lang w:val="lt-LT"/>
        </w:rPr>
        <w:t>36,2</w:t>
      </w:r>
    </w:p>
    <w:p w14:paraId="785401A1" w14:textId="4205D267" w:rsidR="00441D24" w:rsidRPr="00AF02D6" w:rsidRDefault="009C77EA" w:rsidP="00AF02D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F02D6">
        <w:rPr>
          <w:rFonts w:ascii="Helvetica" w:hAnsi="Helvetica" w:cs="Arial"/>
          <w:sz w:val="20"/>
          <w:szCs w:val="24"/>
          <w:lang w:val="lt-LT"/>
        </w:rPr>
        <w:t>37,6.</w:t>
      </w:r>
    </w:p>
    <w:p w14:paraId="77846002" w14:textId="77777777" w:rsidR="009C77EA" w:rsidRPr="00AF02D6" w:rsidRDefault="009C77EA" w:rsidP="00AF02D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9CF6F01" w14:textId="17D4FAA8" w:rsidR="00441D24" w:rsidRPr="00AF02D6" w:rsidRDefault="009C77EA" w:rsidP="00AF02D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F02D6">
        <w:rPr>
          <w:rFonts w:ascii="Helvetica" w:hAnsi="Helvetica" w:cs="Arial"/>
          <w:sz w:val="20"/>
          <w:szCs w:val="24"/>
          <w:lang w:val="lt-LT"/>
        </w:rPr>
        <w:t>2. Kristalinė forma junginio</w:t>
      </w:r>
      <w:r w:rsidR="00441D24" w:rsidRPr="00AF02D6">
        <w:rPr>
          <w:rFonts w:ascii="Helvetica" w:hAnsi="Helvetica" w:cs="Arial"/>
          <w:sz w:val="20"/>
          <w:szCs w:val="24"/>
          <w:lang w:val="lt-LT"/>
        </w:rPr>
        <w:t xml:space="preserve"> pagal 1 punktą, skirta naudoti </w:t>
      </w:r>
      <w:r w:rsidRPr="00AF02D6">
        <w:rPr>
          <w:rFonts w:ascii="Helvetica" w:hAnsi="Helvetica" w:cs="Arial"/>
          <w:sz w:val="20"/>
          <w:szCs w:val="24"/>
          <w:lang w:val="lt-LT"/>
        </w:rPr>
        <w:t xml:space="preserve">gydymui ir prevencijai </w:t>
      </w:r>
      <w:proofErr w:type="spellStart"/>
      <w:r w:rsidR="00441D24" w:rsidRPr="00AF02D6">
        <w:rPr>
          <w:rFonts w:ascii="Helvetica" w:hAnsi="Helvetica" w:cs="Arial"/>
          <w:sz w:val="20"/>
          <w:szCs w:val="24"/>
          <w:lang w:val="lt-LT"/>
        </w:rPr>
        <w:t>proliferacinių</w:t>
      </w:r>
      <w:proofErr w:type="spellEnd"/>
      <w:r w:rsidR="00441D24" w:rsidRPr="00AF02D6">
        <w:rPr>
          <w:rFonts w:ascii="Helvetica" w:hAnsi="Helvetica" w:cs="Arial"/>
          <w:sz w:val="20"/>
          <w:szCs w:val="24"/>
          <w:lang w:val="lt-LT"/>
        </w:rPr>
        <w:t xml:space="preserve"> ir uždegiminių sutrikimų, </w:t>
      </w:r>
      <w:r w:rsidRPr="00AF02D6">
        <w:rPr>
          <w:rFonts w:ascii="Helvetica" w:hAnsi="Helvetica" w:cs="Arial"/>
          <w:sz w:val="20"/>
          <w:szCs w:val="24"/>
          <w:lang w:val="lt-LT"/>
        </w:rPr>
        <w:t>c h a r a k t e r i z u o j a m ų</w:t>
      </w:r>
      <w:r w:rsidR="00441D24" w:rsidRPr="00AF02D6">
        <w:rPr>
          <w:rFonts w:ascii="Helvetica" w:hAnsi="Helvetica" w:cs="Arial"/>
          <w:sz w:val="20"/>
          <w:szCs w:val="24"/>
          <w:lang w:val="lt-LT"/>
        </w:rPr>
        <w:t xml:space="preserve"> per stipriai reaguojančia imunine sistema.</w:t>
      </w:r>
    </w:p>
    <w:p w14:paraId="3CD8AC77" w14:textId="77777777" w:rsidR="009C77EA" w:rsidRPr="00AF02D6" w:rsidRDefault="009C77EA" w:rsidP="00AF02D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DD54D7D" w14:textId="375E5398" w:rsidR="003D0FEF" w:rsidRPr="00AF02D6" w:rsidRDefault="00441D24" w:rsidP="00AF02D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F02D6">
        <w:rPr>
          <w:rFonts w:ascii="Helvetica" w:hAnsi="Helvetica" w:cs="Arial"/>
          <w:sz w:val="20"/>
          <w:szCs w:val="24"/>
          <w:lang w:val="lt-LT"/>
        </w:rPr>
        <w:t>3.</w:t>
      </w:r>
      <w:r w:rsidR="009C77EA" w:rsidRPr="00AF02D6">
        <w:rPr>
          <w:rFonts w:ascii="Helvetica" w:hAnsi="Helvetica" w:cs="Arial"/>
          <w:sz w:val="20"/>
          <w:szCs w:val="24"/>
          <w:lang w:val="lt-LT"/>
        </w:rPr>
        <w:t xml:space="preserve"> Kristalinė forma junginio pagal 1 punktą</w:t>
      </w:r>
      <w:r w:rsidRPr="00AF02D6">
        <w:rPr>
          <w:rFonts w:ascii="Helvetica" w:hAnsi="Helvetica" w:cs="Arial"/>
          <w:sz w:val="20"/>
          <w:szCs w:val="24"/>
          <w:lang w:val="lt-LT"/>
        </w:rPr>
        <w:t xml:space="preserve">, skirta naudoti </w:t>
      </w:r>
      <w:r w:rsidR="009C77EA" w:rsidRPr="00AF02D6">
        <w:rPr>
          <w:rFonts w:ascii="Helvetica" w:hAnsi="Helvetica" w:cs="Arial"/>
          <w:sz w:val="20"/>
          <w:szCs w:val="24"/>
          <w:lang w:val="lt-LT"/>
        </w:rPr>
        <w:t xml:space="preserve">gydymui ir prevencijai </w:t>
      </w:r>
      <w:r w:rsidRPr="00AF02D6">
        <w:rPr>
          <w:rFonts w:ascii="Helvetica" w:hAnsi="Helvetica" w:cs="Arial"/>
          <w:sz w:val="20"/>
          <w:szCs w:val="24"/>
          <w:lang w:val="lt-LT"/>
        </w:rPr>
        <w:t xml:space="preserve">uždegiminių odos sutrikimų, širdies ir kraujagyslių sutrikimų, plaučių sutrikimų, akių </w:t>
      </w:r>
      <w:r w:rsidR="009C77EA" w:rsidRPr="00AF02D6">
        <w:rPr>
          <w:rFonts w:ascii="Helvetica" w:hAnsi="Helvetica" w:cs="Arial"/>
          <w:sz w:val="20"/>
          <w:szCs w:val="24"/>
          <w:lang w:val="lt-LT"/>
        </w:rPr>
        <w:t>sutrikimų</w:t>
      </w:r>
      <w:r w:rsidRPr="00AF02D6">
        <w:rPr>
          <w:rFonts w:ascii="Helvetica" w:hAnsi="Helvetica" w:cs="Arial"/>
          <w:sz w:val="20"/>
          <w:szCs w:val="24"/>
          <w:lang w:val="lt-LT"/>
        </w:rPr>
        <w:t>, autoimuninių sutrikimų, ginekologinių sutrikimų, ypač endometriozės ir vėžio.</w:t>
      </w:r>
    </w:p>
    <w:sectPr w:rsidR="003D0FEF" w:rsidRPr="00AF02D6" w:rsidSect="00AF02D6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0E3574" w14:textId="77777777" w:rsidR="00196253" w:rsidRDefault="00196253" w:rsidP="007B0A41">
      <w:pPr>
        <w:spacing w:after="0" w:line="240" w:lineRule="auto"/>
      </w:pPr>
      <w:r>
        <w:separator/>
      </w:r>
    </w:p>
  </w:endnote>
  <w:endnote w:type="continuationSeparator" w:id="0">
    <w:p w14:paraId="54EADE59" w14:textId="77777777" w:rsidR="00196253" w:rsidRDefault="00196253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2B41FE" w14:textId="77777777" w:rsidR="00196253" w:rsidRDefault="00196253" w:rsidP="007B0A41">
      <w:pPr>
        <w:spacing w:after="0" w:line="240" w:lineRule="auto"/>
      </w:pPr>
      <w:r>
        <w:separator/>
      </w:r>
    </w:p>
  </w:footnote>
  <w:footnote w:type="continuationSeparator" w:id="0">
    <w:p w14:paraId="4977D912" w14:textId="77777777" w:rsidR="00196253" w:rsidRDefault="00196253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6587"/>
    <w:rsid w:val="00007436"/>
    <w:rsid w:val="00010A56"/>
    <w:rsid w:val="00035E1E"/>
    <w:rsid w:val="00050629"/>
    <w:rsid w:val="00052CC3"/>
    <w:rsid w:val="00065F0D"/>
    <w:rsid w:val="00070D8A"/>
    <w:rsid w:val="000816AE"/>
    <w:rsid w:val="00092D0B"/>
    <w:rsid w:val="00114CEC"/>
    <w:rsid w:val="00120AC9"/>
    <w:rsid w:val="00121D84"/>
    <w:rsid w:val="001308ED"/>
    <w:rsid w:val="00145EBC"/>
    <w:rsid w:val="001668DF"/>
    <w:rsid w:val="00192F10"/>
    <w:rsid w:val="00196253"/>
    <w:rsid w:val="001A0135"/>
    <w:rsid w:val="001A3E8E"/>
    <w:rsid w:val="001C33D1"/>
    <w:rsid w:val="001F266E"/>
    <w:rsid w:val="00206546"/>
    <w:rsid w:val="00215E69"/>
    <w:rsid w:val="00220DDC"/>
    <w:rsid w:val="00223739"/>
    <w:rsid w:val="00223910"/>
    <w:rsid w:val="00233E35"/>
    <w:rsid w:val="00234E11"/>
    <w:rsid w:val="0025675F"/>
    <w:rsid w:val="00260D4E"/>
    <w:rsid w:val="00263A3E"/>
    <w:rsid w:val="00270962"/>
    <w:rsid w:val="002837FC"/>
    <w:rsid w:val="0029749A"/>
    <w:rsid w:val="002D21AE"/>
    <w:rsid w:val="00316FB7"/>
    <w:rsid w:val="0033671B"/>
    <w:rsid w:val="00360E2B"/>
    <w:rsid w:val="003700E9"/>
    <w:rsid w:val="003825E2"/>
    <w:rsid w:val="003924B8"/>
    <w:rsid w:val="003A0D71"/>
    <w:rsid w:val="003A1B2E"/>
    <w:rsid w:val="003B53A5"/>
    <w:rsid w:val="003B5C0B"/>
    <w:rsid w:val="003C6957"/>
    <w:rsid w:val="003D0FEF"/>
    <w:rsid w:val="003D4001"/>
    <w:rsid w:val="003E5E6D"/>
    <w:rsid w:val="00412B35"/>
    <w:rsid w:val="004138E9"/>
    <w:rsid w:val="00416928"/>
    <w:rsid w:val="00431822"/>
    <w:rsid w:val="004361EB"/>
    <w:rsid w:val="00437D3F"/>
    <w:rsid w:val="00441D24"/>
    <w:rsid w:val="00442300"/>
    <w:rsid w:val="00490D98"/>
    <w:rsid w:val="004A61A4"/>
    <w:rsid w:val="004B6E5E"/>
    <w:rsid w:val="004C1469"/>
    <w:rsid w:val="004D6BC3"/>
    <w:rsid w:val="004E0077"/>
    <w:rsid w:val="004F35B0"/>
    <w:rsid w:val="00501F3F"/>
    <w:rsid w:val="00510879"/>
    <w:rsid w:val="00520A99"/>
    <w:rsid w:val="0053198F"/>
    <w:rsid w:val="0054327A"/>
    <w:rsid w:val="00560B7D"/>
    <w:rsid w:val="00564911"/>
    <w:rsid w:val="00570509"/>
    <w:rsid w:val="00593A5A"/>
    <w:rsid w:val="0059478E"/>
    <w:rsid w:val="00595E82"/>
    <w:rsid w:val="005A0BED"/>
    <w:rsid w:val="005A1D19"/>
    <w:rsid w:val="005A7E9F"/>
    <w:rsid w:val="005C4A77"/>
    <w:rsid w:val="005D37DF"/>
    <w:rsid w:val="005E21CB"/>
    <w:rsid w:val="005F62B9"/>
    <w:rsid w:val="00601E69"/>
    <w:rsid w:val="006049CC"/>
    <w:rsid w:val="00617E21"/>
    <w:rsid w:val="00620797"/>
    <w:rsid w:val="006375BB"/>
    <w:rsid w:val="0065219E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141D"/>
    <w:rsid w:val="007265BB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27EEC"/>
    <w:rsid w:val="008309E7"/>
    <w:rsid w:val="00837B1E"/>
    <w:rsid w:val="00841C16"/>
    <w:rsid w:val="00843F06"/>
    <w:rsid w:val="00851ABA"/>
    <w:rsid w:val="008632E9"/>
    <w:rsid w:val="00864E7D"/>
    <w:rsid w:val="008650E7"/>
    <w:rsid w:val="00886FF4"/>
    <w:rsid w:val="008A7B6E"/>
    <w:rsid w:val="008B41AC"/>
    <w:rsid w:val="008C60D6"/>
    <w:rsid w:val="008D4E61"/>
    <w:rsid w:val="008E0E9E"/>
    <w:rsid w:val="0090596D"/>
    <w:rsid w:val="0090645F"/>
    <w:rsid w:val="00907FD8"/>
    <w:rsid w:val="00916226"/>
    <w:rsid w:val="00947ACD"/>
    <w:rsid w:val="00963C86"/>
    <w:rsid w:val="00971B8A"/>
    <w:rsid w:val="00972206"/>
    <w:rsid w:val="009766FA"/>
    <w:rsid w:val="0098532A"/>
    <w:rsid w:val="00992879"/>
    <w:rsid w:val="009B2E35"/>
    <w:rsid w:val="009B6C12"/>
    <w:rsid w:val="009C10C1"/>
    <w:rsid w:val="009C77EA"/>
    <w:rsid w:val="009D77D6"/>
    <w:rsid w:val="00A02F0C"/>
    <w:rsid w:val="00A07615"/>
    <w:rsid w:val="00A22BBD"/>
    <w:rsid w:val="00A4282B"/>
    <w:rsid w:val="00A51B6C"/>
    <w:rsid w:val="00A534B9"/>
    <w:rsid w:val="00A7684A"/>
    <w:rsid w:val="00AA3A1F"/>
    <w:rsid w:val="00AD2397"/>
    <w:rsid w:val="00AD4691"/>
    <w:rsid w:val="00AE1ECB"/>
    <w:rsid w:val="00AE51EA"/>
    <w:rsid w:val="00AF02D6"/>
    <w:rsid w:val="00B226B6"/>
    <w:rsid w:val="00B347CF"/>
    <w:rsid w:val="00B456BD"/>
    <w:rsid w:val="00B60A59"/>
    <w:rsid w:val="00B6516C"/>
    <w:rsid w:val="00B67649"/>
    <w:rsid w:val="00B70727"/>
    <w:rsid w:val="00B81287"/>
    <w:rsid w:val="00B81AB2"/>
    <w:rsid w:val="00B86C5A"/>
    <w:rsid w:val="00B96506"/>
    <w:rsid w:val="00BA0DAE"/>
    <w:rsid w:val="00BA2E9F"/>
    <w:rsid w:val="00BD2789"/>
    <w:rsid w:val="00BD7E27"/>
    <w:rsid w:val="00BE60D0"/>
    <w:rsid w:val="00C1001A"/>
    <w:rsid w:val="00C156FA"/>
    <w:rsid w:val="00C26B30"/>
    <w:rsid w:val="00C26C67"/>
    <w:rsid w:val="00C30968"/>
    <w:rsid w:val="00C323DA"/>
    <w:rsid w:val="00C34317"/>
    <w:rsid w:val="00C72847"/>
    <w:rsid w:val="00C86DA9"/>
    <w:rsid w:val="00C91715"/>
    <w:rsid w:val="00C93BF9"/>
    <w:rsid w:val="00C94E78"/>
    <w:rsid w:val="00CC28BC"/>
    <w:rsid w:val="00CD04F3"/>
    <w:rsid w:val="00CD23AF"/>
    <w:rsid w:val="00CE09D3"/>
    <w:rsid w:val="00CE12E8"/>
    <w:rsid w:val="00CE42D1"/>
    <w:rsid w:val="00CF70D6"/>
    <w:rsid w:val="00D15412"/>
    <w:rsid w:val="00D26E30"/>
    <w:rsid w:val="00D30F69"/>
    <w:rsid w:val="00D54A23"/>
    <w:rsid w:val="00D54DBC"/>
    <w:rsid w:val="00D55A30"/>
    <w:rsid w:val="00D56D60"/>
    <w:rsid w:val="00DB2CA9"/>
    <w:rsid w:val="00DB375D"/>
    <w:rsid w:val="00DD27CC"/>
    <w:rsid w:val="00DD49B4"/>
    <w:rsid w:val="00DF2C8B"/>
    <w:rsid w:val="00E0433E"/>
    <w:rsid w:val="00E1104B"/>
    <w:rsid w:val="00E14BB7"/>
    <w:rsid w:val="00E1543E"/>
    <w:rsid w:val="00E2583B"/>
    <w:rsid w:val="00E321B7"/>
    <w:rsid w:val="00E90835"/>
    <w:rsid w:val="00EA14C2"/>
    <w:rsid w:val="00EB03E6"/>
    <w:rsid w:val="00EC3343"/>
    <w:rsid w:val="00F01CE8"/>
    <w:rsid w:val="00F06564"/>
    <w:rsid w:val="00F26CDE"/>
    <w:rsid w:val="00F32BD1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,"/>
  <w:listSeparator w:val=";"/>
  <w14:docId w14:val="789703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5</Words>
  <Characters>836</Characters>
  <Application>Microsoft Office Word</Application>
  <DocSecurity>0</DocSecurity>
  <Lines>59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09T14:40:00Z</dcterms:created>
  <dcterms:modified xsi:type="dcterms:W3CDTF">2023-11-14T12:48:00Z</dcterms:modified>
</cp:coreProperties>
</file>